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thematician</w:t>
      </w:r>
      <w:r>
        <w:t xml:space="preserve"> </w:t>
      </w:r>
      <w:r>
        <w:t xml:space="preserve">-</w:t>
      </w:r>
      <w:r>
        <w:t xml:space="preserve"> </w:t>
      </w:r>
      <w:r>
        <w:t xml:space="preserve">Argentina</w:t>
      </w:r>
      <w:r>
        <w:t xml:space="preserve"> </w:t>
      </w:r>
      <w:r>
        <w:t xml:space="preserve">Córdoba</w:t>
      </w:r>
    </w:p>
    <w:bookmarkStart w:id="20" w:name="cover-letter"/>
    <w:p>
      <w:pPr>
        <w:pStyle w:val="Heading1"/>
      </w:pPr>
      <w:r>
        <w:t xml:space="preserve">Cover Letter</w:t>
      </w:r>
    </w:p>
    <w:p>
      <w:pPr>
        <w:pStyle w:val="FirstParagraph"/>
      </w:pPr>
      <w:r>
        <w:t xml:space="preserve">Dear [Hiring Manager's Name or "Selection Committee"],</w:t>
      </w:r>
    </w:p>
    <w:p>
      <w:pPr>
        <w:pStyle w:val="BodyText"/>
      </w:pPr>
      <w:r>
        <w:t xml:space="preserve">I am writing to express my enthusiastic interest in the Mathematician position at [University/Institution Name] in Argentina Córdoba. As a dedicated researcher and educator with a profound passion for mathematical inquiry, I am eager to contribute my expertise to the vibrant academic community of Córdoba. My academic journey, research achievements, and commitment to fostering mathematical excellence align seamlessly with the values and goals of your institution. I am particularly drawn to this opportunity because of Argentina Córdoba’s rich intellectual heritage and its reputation as a hub for innovation in science and technology.</w:t>
      </w:r>
    </w:p>
    <w:p>
      <w:pPr>
        <w:pStyle w:val="BodyText"/>
      </w:pPr>
      <w:r>
        <w:t xml:space="preserve">As a Mathematician, I have spent years honing my skills in both theoretical and applied mathematics, with a focus on [insert specific areas, e.g., "algebraic structures," "numerical analysis," or "mathematical modeling"]. My doctoral studies at [University Name] and subsequent postdoctoral research at [Institution Name] have equipped me with the analytical rigor and problem-solving abilities required to tackle complex mathematical challenges. Throughout my career, I have published extensively in peer-reviewed journals, collaborated on interdisciplinary projects, and mentored students from diverse backgrounds. These experiences have not only strengthened my technical expertise but also deepened my appreciation for the role of mathematics in addressing real-world problems.</w:t>
      </w:r>
    </w:p>
    <w:p>
      <w:pPr>
        <w:pStyle w:val="BodyText"/>
      </w:pPr>
      <w:r>
        <w:t xml:space="preserve">Argentina Córdoba holds a special significance for me. The city is home to [mention specific institutions, e.g., "Universidad Nacional de Córdoba (UNC)" or "CONICET research centers"], which are renowned for their contributions to mathematical research and education. I have followed the work of faculty members at UNC, particularly in [specific field, e.g., "applied mathematics" or "computational modeling"], and I am inspired by the institution’s commitment to fostering innovation. Córdoba’s unique blend of academic tradition and modern scientific advancement makes it an ideal environment for a Mathematician to thrive. I am eager to contribute my knowledge while learning from the region’s esteemed scholars and students.</w:t>
      </w:r>
    </w:p>
    <w:p>
      <w:pPr>
        <w:pStyle w:val="BodyText"/>
      </w:pPr>
      <w:r>
        <w:t xml:space="preserve">One of the key strengths I bring as a Mathematician is my ability to bridge abstract theory with practical applications. For instance, during my research on [specific project or topic], I developed mathematical frameworks that were later applied in [industry, healthcare, or environmental sectors]. This experience underscored the importance of mathematics in driving progress across disciplines. In Córdoba, I envision collaborating with local researchers to address pressing challenges such as [mention relevant issues like "sustainable development," "data science," or "economic modeling"], leveraging mathematical tools to create impactful solutions. Argentina’s growing emphasis on STEM education and research makes this an exciting time to contribute to the field.</w:t>
      </w:r>
    </w:p>
    <w:p>
      <w:pPr>
        <w:pStyle w:val="BodyText"/>
      </w:pPr>
      <w:r>
        <w:t xml:space="preserve">My teaching philosophy is rooted in the belief that mathematics is not only a discipline of logic but also a powerful means of communication and creativity. I have taught courses at [University Name] where I emphasized critical thinking, problem-solving, and the interconnectedness of mathematical concepts. I am particularly passionate about mentoring students from underrepresented backgrounds, as I believe diversity in mathematics enriches the field. In Córdoba, I would be thrilled to engage with a dynamic student body and contribute to programs that nurture the next generation of mathematicians. The city’s cultural vibrancy and academic energy would provide an ideal setting for such endeavors.</w:t>
      </w:r>
    </w:p>
    <w:p>
      <w:pPr>
        <w:pStyle w:val="BodyText"/>
      </w:pPr>
      <w:r>
        <w:t xml:space="preserve">What excites me most about this opportunity is the chance to become part of a community that values intellectual curiosity and collaboration. Argentina Córdoba has long been a center for scientific inquiry, with a history of groundbreaking contributions from mathematicians like [mention local figures if applicable]. I am particularly interested in exploring potential partnerships with institutions such as [specific university or research center] to advance collaborative projects. My goal is to not only share my expertise but also to grow alongside the scholars and students of Córdoba, contributing to a legacy of mathematical excellence.</w:t>
      </w:r>
    </w:p>
    <w:p>
      <w:pPr>
        <w:pStyle w:val="BodyText"/>
      </w:pPr>
      <w:r>
        <w:t xml:space="preserve">In conclusion, I am confident that my background as a Mathematician, combined with my enthusiasm for working in Argentina Córdoba, makes me an ideal candidate for this position. I am eager to bring my analytical skills, teaching experience, and research acumen to your institution. Thank you for considering my application. I would be honored to discuss how I can contribute to the continued success of [University/Institution Name] and the broader mathematical community in Argentina Córdob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thematician - Argentina Córdoba</dc:title>
  <dc:creator/>
  <cp:keywords/>
  <dcterms:created xsi:type="dcterms:W3CDTF">2026-07-23T15:13:25Z</dcterms:created>
  <dcterms:modified xsi:type="dcterms:W3CDTF">2026-07-23T15:13:25Z</dcterms:modified>
</cp:coreProperties>
</file>

<file path=docProps/custom.xml><?xml version="1.0" encoding="utf-8"?>
<Properties xmlns="http://schemas.openxmlformats.org/officeDocument/2006/custom-properties" xmlns:vt="http://schemas.openxmlformats.org/officeDocument/2006/docPropsVTypes"/>
</file>